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Xb8cbba3ea1c8e235638509d6a0a24754a6e67c5"/>
    <w:p>
      <w:pPr>
        <w:pStyle w:val="Heading1"/>
      </w:pPr>
      <w:r>
        <w:t xml:space="preserve">Internship Application Letter for Electronic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arcelona, Spain</w:t>
      </w:r>
    </w:p>
    <w:bookmarkStart w:id="20" w:name="Xa4ff92e3ed49e6020bb980b86904cea910d807d"/>
    <w:p>
      <w:pPr>
        <w:pStyle w:val="Heading2"/>
      </w:pPr>
      <w:r>
        <w:t xml:space="preserve">Subject: Application for Electronics Engineer Internship Position</w:t>
      </w:r>
    </w:p>
    <w:p>
      <w:pPr>
        <w:pStyle w:val="FirstParagraph"/>
      </w:pPr>
      <w:r>
        <w:t xml:space="preserve">Dear Hiring Manager,</w:t>
      </w:r>
    </w:p>
    <w:p>
      <w:pPr>
        <w:pStyle w:val="BodyText"/>
      </w:pPr>
      <w:r>
        <w:t xml:space="preserve">I am writing to express my enthusiastic application for the Electronics Engineer Internship position at [Company Name] in Barcelona, Spain. As a final-year undergraduate student specializing in Electrical and Electronic Engineering at Universitat Politècnica de Catalunya (UPC) with a focus on embedded systems and IoT development, I have meticulously followed the innovative work your company has been doing within Barcelona's dynamic technology ecosystem. My academic achievements, hands-on technical skills, and deep admiration for Spain's contribution to Europe's electronics industry align precisely with the requirements of this internship opportunity.</w:t>
      </w:r>
    </w:p>
    <w:p>
      <w:pPr>
        <w:pStyle w:val="BodyText"/>
      </w:pPr>
      <w:r>
        <w:t xml:space="preserve">Throughout my studies at UPC – one of Spain’s most prestigious engineering institutions located in the heart of Barcelona – I have developed a robust foundation in circuit design, microcontroller programming, and signal processing. My coursework has included advanced subjects such as Advanced Digital Signal Processing (with hands-on projects using Texas Instruments' DSP processors), RF Circuit Design for Wireless Applications, and Embedded Systems Security. In my most recent capstone project, I designed a low-power IoT environmental monitoring system utilizing STM32 microcontrollers and LoRaWAN communication protocols, which was presented at the Barcelona International Engineering Symposium 2023. This project required me to navigate complex PCB layout challenges using Altium Designer while ensuring compliance with CE marking standards essential for European market deployment – skills directly relevant to the technical environment you foster in Spain Barcelona.</w:t>
      </w:r>
    </w:p>
    <w:p>
      <w:pPr>
        <w:pStyle w:val="BodyText"/>
      </w:pPr>
      <w:r>
        <w:t xml:space="preserve">My technical proficiency extends beyond classroom learning. I have maintained a personal laboratory at my Barcelona residence where I regularly develop prototypes, including a solar-powered autonomous weather station that achieved 98% energy efficiency during testing. My hands-on experience with industry-standard tools includes: KiCad for PCB design, LabVIEW for data acquisition systems, MATLAB/Simulink for system modeling, and Python for embedded firmware development. I am also proficient in using oscilloscopes (Keysight), spectrum analyzers (Rohde &amp; Schwarz), and soldering techniques required in modern electronics manufacturing facilities across Spain Barcelona. Crucially, I understand that effective Electronics Engineering requires not only technical skill but also awareness of regulatory frameworks governing products sold within the European Union – an aspect central to your company’s operations.</w:t>
      </w:r>
    </w:p>
    <w:p>
      <w:pPr>
        <w:pStyle w:val="BodyText"/>
      </w:pPr>
      <w:r>
        <w:t xml:space="preserve">What excites me most about applying for this Internship Application Letter opportunity specifically in Barcelona is the city's unique position as a technological innovation hub. Having lived and studied in Barcelona for four years, I’ve witnessed first-hand how the city’s ecosystem – from startups like Sensity Systems to multinational R&amp;D centers of companies such as Bosch and NVIDIA – drives cutting-edge developments in sensor technology, 5G infrastructure, and sustainable electronics. The recent expansion of the Barcelona Tech Hub (a regional initiative supported by the Catalan government) has created unprecedented opportunities for Electronics Engineers to contribute to projects with global impact while working within Spain's culture of collaborative innovation. I am particularly drawn to your company's work on [mention specific project or technology from their website], as it directly aligns with my academic interests in low-power wireless systems and energy harvesting.</w:t>
      </w:r>
    </w:p>
    <w:p>
      <w:pPr>
        <w:pStyle w:val="BodyText"/>
      </w:pPr>
      <w:r>
        <w:t xml:space="preserve">My fluency in both English and Spanish (C1 level, DELE certification) positions me to seamlessly integrate into your team. I have actively participated in Barcelona’s engineering community through volunteering at the local chapter of IEEE – organizing workshops on PCB design for high school students at the Barcelona Innovation Center. This experience honed my ability to communicate complex technical concepts clearly, a skill essential for collaborative work environments typical in Spanish workplaces where teamwork and interpersonal relationships are highly valued. Furthermore, I possess a strong understanding of workplace culture in Spain Barcelona: I respect hierarchical structures while actively contributing innovative ideas, understand the importance of building professional relationships over time, and am accustomed to the balanced work-life approach common in Catalan companies.</w:t>
      </w:r>
    </w:p>
    <w:p>
      <w:pPr>
        <w:pStyle w:val="BodyText"/>
      </w:pPr>
      <w:r>
        <w:t xml:space="preserve">Barcelona’s strategic location at the crossroads of European markets has also influenced my career perspective. The city’s emphasis on sustainability – reflected in initiatives like Barcelona's Superblocks project – resonates deeply with my interest in developing energy-efficient electronic solutions. I am particularly impressed by how your company integrates sustainable practices into product development, such as [reference specific company sustainability initiative if known]. My academic research on minimizing EMI in high-density PCB designs directly supports this commitment to environmentally conscious engineering.</w:t>
      </w:r>
    </w:p>
    <w:p>
      <w:pPr>
        <w:pStyle w:val="BodyText"/>
      </w:pPr>
      <w:r>
        <w:t xml:space="preserve">I have attached my CV detailing further projects including a Bluetooth mesh network implementation for industrial asset tracking (using Nordic Semiconductor chips) and a thesis project on adaptive power management systems for wearable health monitors. I am confident that my technical skills, cultural adaptability, and passion for advancing electronics solutions in the Spain Barcelona context would allow me to contribute meaningfully from day one of this Electronics Engineer internship.</w:t>
      </w:r>
    </w:p>
    <w:p>
      <w:pPr>
        <w:pStyle w:val="BodyText"/>
      </w:pPr>
      <w:r>
        <w:t xml:space="preserve">Thank you for considering my application. I have long admired [Company Name]'s pioneering work within Barcelona's tech landscape and would be honored to contribute to your team under the guidance of your experienced engineers. I welcome the opportunity to discuss how my background in electronics engineering aligns with your current projects and future ambitions for growth within Spain Barcelona's innovation ecosystem.</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13T07:01:05Z</dcterms:created>
  <dcterms:modified xsi:type="dcterms:W3CDTF">2026-07-13T07:01:05Z</dcterms:modified>
</cp:coreProperties>
</file>

<file path=docProps/custom.xml><?xml version="1.0" encoding="utf-8"?>
<Properties xmlns="http://schemas.openxmlformats.org/officeDocument/2006/custom-properties" xmlns:vt="http://schemas.openxmlformats.org/officeDocument/2006/docPropsVTypes"/>
</file>